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37022" w14:textId="27E1B6F4" w:rsidR="00C02155" w:rsidRDefault="00363E50" w:rsidP="00C02155">
      <w:pPr>
        <w:pStyle w:val="Heading1"/>
        <w:spacing w:before="72"/>
        <w:ind w:hanging="10"/>
        <w:jc w:val="center"/>
        <w:rPr>
          <w:rFonts w:asciiTheme="minorHAnsi" w:hAnsiTheme="minorHAnsi"/>
          <w:spacing w:val="-1"/>
        </w:rPr>
      </w:pPr>
      <w:r w:rsidRPr="008B08BB">
        <w:rPr>
          <w:rFonts w:asciiTheme="minorHAnsi" w:hAnsiTheme="minorHAnsi"/>
          <w:spacing w:val="-1"/>
        </w:rPr>
        <w:t>Viveve</w:t>
      </w:r>
      <w:r w:rsidR="00C02155" w:rsidRPr="008B08BB">
        <w:rPr>
          <w:rFonts w:asciiTheme="minorHAnsi" w:hAnsiTheme="minorHAnsi"/>
          <w:spacing w:val="-1"/>
        </w:rPr>
        <w:t xml:space="preserve"> to P</w:t>
      </w:r>
      <w:r w:rsidR="005E2D18">
        <w:rPr>
          <w:rFonts w:asciiTheme="minorHAnsi" w:hAnsiTheme="minorHAnsi"/>
          <w:spacing w:val="-1"/>
        </w:rPr>
        <w:t>articipate in</w:t>
      </w:r>
      <w:r w:rsidR="00F523F3">
        <w:rPr>
          <w:rFonts w:asciiTheme="minorHAnsi" w:hAnsiTheme="minorHAnsi"/>
          <w:spacing w:val="-1"/>
        </w:rPr>
        <w:t xml:space="preserve"> </w:t>
      </w:r>
      <w:r w:rsidR="0022016B">
        <w:rPr>
          <w:rFonts w:asciiTheme="minorHAnsi" w:hAnsiTheme="minorHAnsi"/>
          <w:spacing w:val="-1"/>
        </w:rPr>
        <w:t xml:space="preserve">Ladenburg Thalmann Healthcare </w:t>
      </w:r>
      <w:r w:rsidR="00CB27D7">
        <w:rPr>
          <w:rFonts w:asciiTheme="minorHAnsi" w:hAnsiTheme="minorHAnsi"/>
          <w:spacing w:val="-1"/>
        </w:rPr>
        <w:t>Conference</w:t>
      </w:r>
    </w:p>
    <w:p w14:paraId="1DC3439C" w14:textId="77777777" w:rsidR="002263B5" w:rsidRPr="009C4E26" w:rsidRDefault="002263B5" w:rsidP="00C02155">
      <w:pPr>
        <w:pStyle w:val="Heading1"/>
        <w:spacing w:before="72"/>
        <w:ind w:hanging="10"/>
        <w:jc w:val="center"/>
        <w:rPr>
          <w:rFonts w:asciiTheme="minorHAnsi" w:hAnsiTheme="minorHAnsi" w:cs="Arial"/>
          <w:b w:val="0"/>
          <w:bCs w:val="0"/>
          <w:sz w:val="24"/>
          <w:szCs w:val="24"/>
        </w:rPr>
      </w:pPr>
    </w:p>
    <w:p w14:paraId="65E61C78" w14:textId="3CC849D6" w:rsidR="009C4E26" w:rsidRPr="008B08BB" w:rsidRDefault="00363E50" w:rsidP="005F1578">
      <w:pPr>
        <w:spacing w:after="0" w:line="276" w:lineRule="auto"/>
        <w:jc w:val="both"/>
      </w:pPr>
      <w:r w:rsidRPr="002B6DB0">
        <w:rPr>
          <w:b/>
        </w:rPr>
        <w:t>ENGLEWOOD, CO</w:t>
      </w:r>
      <w:r w:rsidRPr="00313E38">
        <w:rPr>
          <w:b/>
        </w:rPr>
        <w:t xml:space="preserve"> – </w:t>
      </w:r>
      <w:r w:rsidR="00AD28C5">
        <w:rPr>
          <w:b/>
        </w:rPr>
        <w:t xml:space="preserve">September </w:t>
      </w:r>
      <w:r w:rsidR="00485163">
        <w:rPr>
          <w:b/>
        </w:rPr>
        <w:t>22</w:t>
      </w:r>
      <w:r w:rsidR="00411511">
        <w:rPr>
          <w:b/>
        </w:rPr>
        <w:t>, 202</w:t>
      </w:r>
      <w:r w:rsidR="00E03A3C">
        <w:rPr>
          <w:b/>
        </w:rPr>
        <w:t>2</w:t>
      </w:r>
      <w:r w:rsidR="006F449E" w:rsidRPr="008B08BB">
        <w:t xml:space="preserve"> - </w:t>
      </w:r>
      <w:r w:rsidRPr="008B08BB">
        <w:t>Viveve Medical, Inc. (NASDAQ: VIVE), a medical technology company focused on women's health</w:t>
      </w:r>
      <w:r w:rsidR="00AD28C5">
        <w:t xml:space="preserve"> and the treatment of stress urinary incontinence (SUI)</w:t>
      </w:r>
      <w:r w:rsidR="0066114C" w:rsidRPr="008B08BB">
        <w:t xml:space="preserve">, </w:t>
      </w:r>
      <w:r w:rsidR="00C02155" w:rsidRPr="008B08BB">
        <w:t xml:space="preserve">today announced that </w:t>
      </w:r>
      <w:r w:rsidR="00040900" w:rsidRPr="008B08BB">
        <w:t>Scott Durbin,</w:t>
      </w:r>
      <w:r w:rsidR="00885094" w:rsidRPr="008B08BB">
        <w:t xml:space="preserve"> chief executive officer, </w:t>
      </w:r>
      <w:r w:rsidR="00C02155" w:rsidRPr="008B08BB">
        <w:t xml:space="preserve">will </w:t>
      </w:r>
      <w:r w:rsidR="00885094" w:rsidRPr="008B08BB">
        <w:t>p</w:t>
      </w:r>
      <w:r w:rsidR="005E2D18">
        <w:t>articipate in t</w:t>
      </w:r>
      <w:r w:rsidR="00885094" w:rsidRPr="008B08BB">
        <w:t xml:space="preserve">he </w:t>
      </w:r>
      <w:r w:rsidR="00485163">
        <w:t>Ladenburg Thalmann Healthcare</w:t>
      </w:r>
      <w:r w:rsidR="00E565DF">
        <w:t xml:space="preserve"> </w:t>
      </w:r>
      <w:r w:rsidR="002A7864">
        <w:t xml:space="preserve">Conference, </w:t>
      </w:r>
      <w:r w:rsidR="003D2085">
        <w:t>September 2</w:t>
      </w:r>
      <w:r w:rsidR="00EA52D2">
        <w:t>9</w:t>
      </w:r>
      <w:r w:rsidR="0039461B">
        <w:t xml:space="preserve">, </w:t>
      </w:r>
      <w:r w:rsidR="004F3AB5">
        <w:t>2022,</w:t>
      </w:r>
      <w:r w:rsidR="00EA52D2">
        <w:t xml:space="preserve"> in New York City</w:t>
      </w:r>
      <w:r w:rsidR="003E04C4">
        <w:t>.</w:t>
      </w:r>
      <w:r w:rsidR="004A42DB">
        <w:t xml:space="preserve"> </w:t>
      </w:r>
      <w:r w:rsidR="0033762F">
        <w:t xml:space="preserve"> </w:t>
      </w:r>
      <w:r w:rsidR="00BD11A4">
        <w:t>Mr. Durbin</w:t>
      </w:r>
      <w:r w:rsidR="00B06ACC">
        <w:t xml:space="preserve"> will </w:t>
      </w:r>
      <w:r w:rsidR="00B8455D">
        <w:t>deliver the Viveve corporate presentation</w:t>
      </w:r>
      <w:r w:rsidR="00456A56">
        <w:t xml:space="preserve"> </w:t>
      </w:r>
      <w:r w:rsidR="006A0FC6">
        <w:t xml:space="preserve">and provide </w:t>
      </w:r>
      <w:r w:rsidR="006E592A">
        <w:t xml:space="preserve">an update on progress </w:t>
      </w:r>
      <w:r w:rsidR="001E3A8A">
        <w:t>of</w:t>
      </w:r>
      <w:r w:rsidR="001103F6">
        <w:t xml:space="preserve"> </w:t>
      </w:r>
      <w:r w:rsidR="0084525A">
        <w:t xml:space="preserve">the Company’s </w:t>
      </w:r>
      <w:r w:rsidR="009C25A4">
        <w:t>SUI</w:t>
      </w:r>
      <w:r w:rsidR="00935832">
        <w:t xml:space="preserve"> </w:t>
      </w:r>
      <w:r w:rsidR="009C25A4">
        <w:t xml:space="preserve">clinical </w:t>
      </w:r>
      <w:r w:rsidR="006E592A">
        <w:t xml:space="preserve">development </w:t>
      </w:r>
      <w:r w:rsidR="00935832">
        <w:t>program</w:t>
      </w:r>
      <w:r w:rsidR="00317D41">
        <w:t xml:space="preserve">.  He will also </w:t>
      </w:r>
      <w:r w:rsidR="006E592A">
        <w:t xml:space="preserve">meet </w:t>
      </w:r>
      <w:r w:rsidR="00E7663B" w:rsidRPr="008B08BB">
        <w:t xml:space="preserve">with </w:t>
      </w:r>
      <w:r w:rsidR="008862CA">
        <w:t>investment community members</w:t>
      </w:r>
      <w:r w:rsidR="00E7663B" w:rsidRPr="008B08BB">
        <w:t xml:space="preserve"> </w:t>
      </w:r>
      <w:r w:rsidR="002D05FD">
        <w:t>during</w:t>
      </w:r>
      <w:r w:rsidR="00710C25">
        <w:t xml:space="preserve"> the conference.</w:t>
      </w:r>
      <w:r w:rsidR="00E7663B" w:rsidRPr="008B08BB">
        <w:t xml:space="preserve">  </w:t>
      </w:r>
    </w:p>
    <w:p w14:paraId="4B1B530C" w14:textId="21C74149" w:rsidR="009C4E26" w:rsidRPr="008B08BB" w:rsidRDefault="009C4E26" w:rsidP="0088438E">
      <w:pPr>
        <w:spacing w:after="0"/>
      </w:pPr>
    </w:p>
    <w:p w14:paraId="798FA660" w14:textId="66B036F2" w:rsidR="00CC68F2" w:rsidRPr="008B08BB" w:rsidRDefault="00B46F0A" w:rsidP="00E73B4A">
      <w:pPr>
        <w:spacing w:after="0"/>
        <w:ind w:left="720"/>
      </w:pPr>
      <w:r w:rsidRPr="008B08BB">
        <w:rPr>
          <w:b/>
        </w:rPr>
        <w:t>Event</w:t>
      </w:r>
      <w:r w:rsidRPr="008B08BB">
        <w:t xml:space="preserve">: </w:t>
      </w:r>
      <w:r w:rsidR="009C4E26" w:rsidRPr="008B08BB">
        <w:tab/>
      </w:r>
      <w:r w:rsidR="009C4E26" w:rsidRPr="008B08BB">
        <w:tab/>
      </w:r>
      <w:r w:rsidR="006F0F9E" w:rsidRPr="008B08BB">
        <w:tab/>
      </w:r>
      <w:r w:rsidR="00EA52D2">
        <w:t>Ladenburg Thalmann Healthcare</w:t>
      </w:r>
      <w:r w:rsidR="005E0482">
        <w:t xml:space="preserve"> </w:t>
      </w:r>
      <w:r w:rsidR="00CC68F2">
        <w:t>Conference</w:t>
      </w:r>
    </w:p>
    <w:p w14:paraId="4780298E" w14:textId="27B20A54" w:rsidR="007C461C" w:rsidRDefault="00B46F0A" w:rsidP="00A2325D">
      <w:pPr>
        <w:spacing w:after="0"/>
        <w:ind w:left="720"/>
      </w:pPr>
      <w:r w:rsidRPr="008B08BB">
        <w:t xml:space="preserve"> </w:t>
      </w:r>
      <w:r w:rsidR="009C4E26" w:rsidRPr="008B08BB">
        <w:tab/>
      </w:r>
      <w:r w:rsidR="009C4E26" w:rsidRPr="008B08BB">
        <w:tab/>
      </w:r>
      <w:r w:rsidR="006F0F9E" w:rsidRPr="008B08BB">
        <w:tab/>
      </w:r>
      <w:r w:rsidR="00EA52D2">
        <w:t>Thursday</w:t>
      </w:r>
      <w:r w:rsidR="00A2325D">
        <w:t>, September 2</w:t>
      </w:r>
      <w:r w:rsidR="00EA52D2">
        <w:t>9</w:t>
      </w:r>
      <w:r w:rsidR="00A2325D">
        <w:t>, 2022</w:t>
      </w:r>
    </w:p>
    <w:p w14:paraId="74430AB6" w14:textId="4AFECBEC" w:rsidR="00DC23B5" w:rsidRDefault="00DC23B5" w:rsidP="00A2325D">
      <w:pPr>
        <w:spacing w:after="0"/>
        <w:ind w:left="720"/>
      </w:pPr>
    </w:p>
    <w:p w14:paraId="2BE1F47A" w14:textId="6028E7F8" w:rsidR="00DC23B5" w:rsidRPr="008C3913" w:rsidRDefault="00DC23B5" w:rsidP="00A2325D">
      <w:pPr>
        <w:spacing w:after="0"/>
        <w:ind w:left="720"/>
      </w:pPr>
      <w:r>
        <w:rPr>
          <w:b/>
          <w:bCs/>
        </w:rPr>
        <w:t xml:space="preserve">Webcast: </w:t>
      </w:r>
      <w:r w:rsidR="00EF0C68">
        <w:rPr>
          <w:b/>
          <w:bCs/>
        </w:rPr>
        <w:tab/>
      </w:r>
      <w:r w:rsidR="00EF0C68">
        <w:rPr>
          <w:b/>
          <w:bCs/>
        </w:rPr>
        <w:tab/>
      </w:r>
      <w:r w:rsidR="008C3913">
        <w:t>Thursday</w:t>
      </w:r>
      <w:r w:rsidR="001C3A67">
        <w:t>, September 29</w:t>
      </w:r>
      <w:r w:rsidR="001C3A67" w:rsidRPr="001C3A67">
        <w:rPr>
          <w:vertAlign w:val="superscript"/>
        </w:rPr>
        <w:t>th</w:t>
      </w:r>
      <w:r w:rsidR="001C3A67">
        <w:t>, 8:30 AM ET</w:t>
      </w:r>
    </w:p>
    <w:p w14:paraId="61974BC3" w14:textId="044268D6" w:rsidR="00EA52D2" w:rsidRDefault="00EA52D2" w:rsidP="00A2325D">
      <w:pPr>
        <w:spacing w:after="0"/>
        <w:ind w:left="720"/>
      </w:pPr>
    </w:p>
    <w:p w14:paraId="2F0E25BB" w14:textId="420D4ADD" w:rsidR="00127E56" w:rsidRPr="00D7706D" w:rsidRDefault="00127E56" w:rsidP="00127E56">
      <w:pPr>
        <w:spacing w:after="0"/>
        <w:jc w:val="both"/>
        <w:rPr>
          <w:highlight w:val="cyan"/>
        </w:rPr>
      </w:pPr>
      <w:r w:rsidRPr="00636566">
        <w:t xml:space="preserve">The </w:t>
      </w:r>
      <w:r>
        <w:t xml:space="preserve">corporate </w:t>
      </w:r>
      <w:r w:rsidRPr="00636566">
        <w:t xml:space="preserve">presentation will be webcast on the Investors section of the Viveve website at </w:t>
      </w:r>
      <w:hyperlink r:id="rId8" w:history="1">
        <w:r w:rsidRPr="00127E56">
          <w:rPr>
            <w:rStyle w:val="Hyperlink"/>
          </w:rPr>
          <w:t>ir.viveve.com</w:t>
        </w:r>
      </w:hyperlink>
      <w:r w:rsidRPr="00636566">
        <w:rPr>
          <w:u w:val="single"/>
        </w:rPr>
        <w:t>.</w:t>
      </w:r>
      <w:r w:rsidRPr="00636566">
        <w:t xml:space="preserve"> Interested parties can access the presentation on the Company’s website for approximately 90 days</w:t>
      </w:r>
      <w:r>
        <w:t>.</w:t>
      </w:r>
    </w:p>
    <w:p w14:paraId="23170A8C" w14:textId="273E70D8" w:rsidR="009C4E26" w:rsidRPr="008B08BB" w:rsidRDefault="00B46F0A" w:rsidP="00A2325D">
      <w:pPr>
        <w:spacing w:after="0"/>
      </w:pPr>
      <w:r w:rsidRPr="008B08BB">
        <w:tab/>
      </w:r>
    </w:p>
    <w:p w14:paraId="4539FDC4" w14:textId="77777777" w:rsidR="00395A0F" w:rsidRDefault="00395A0F" w:rsidP="00395A0F">
      <w:pPr>
        <w:spacing w:after="0" w:line="276" w:lineRule="auto"/>
        <w:rPr>
          <w:b/>
          <w:bCs/>
        </w:rPr>
      </w:pPr>
      <w:r>
        <w:rPr>
          <w:b/>
          <w:bCs/>
        </w:rPr>
        <w:t>About Viveve</w:t>
      </w:r>
    </w:p>
    <w:p w14:paraId="25D78427" w14:textId="2E738FB8" w:rsidR="00A47D7D" w:rsidRPr="00C415C4" w:rsidRDefault="00A47D7D" w:rsidP="005F1578">
      <w:pPr>
        <w:spacing w:after="0" w:line="276" w:lineRule="auto"/>
        <w:jc w:val="both"/>
        <w:rPr>
          <w:rFonts w:eastAsia="Times New Roman" w:cstheme="minorHAnsi"/>
        </w:rPr>
      </w:pPr>
      <w:r w:rsidRPr="00C415C4">
        <w:rPr>
          <w:rFonts w:eastAsia="Times New Roman" w:cstheme="minorHAnsi"/>
        </w:rPr>
        <w:t>Viveve Medical, Inc. is a medical technology company focused on women's health</w:t>
      </w:r>
      <w:r w:rsidR="003D73B9">
        <w:rPr>
          <w:rFonts w:eastAsia="Times New Roman" w:cstheme="minorHAnsi"/>
        </w:rPr>
        <w:t xml:space="preserve"> and the treatment of SUI</w:t>
      </w:r>
      <w:r w:rsidRPr="00C415C4">
        <w:rPr>
          <w:rFonts w:eastAsia="Times New Roman" w:cstheme="minorHAnsi"/>
        </w:rPr>
        <w:t xml:space="preserve">. Viveve is committed to advancing new solutions to improve women's overall well-being and quality of life. The internationally patented Viveve® System incorporates Cryogen-cooled Monopolar Radiofrequency technology to uniformly deliver volumetric heating while gently cooling surface tissue to generate neocollagenesis in a single in-office session. In the United States, the Viveve® System is cleared by the Food and Drug Administration (FDA) for use in general surgical procedures for electrocoagulation and hemostasis. International regulatory approvals and clearances have been received for vaginal laxity and/or improvement in sexual function indications in </w:t>
      </w:r>
      <w:r w:rsidR="00712B04">
        <w:rPr>
          <w:rFonts w:eastAsia="Times New Roman" w:cstheme="minorHAnsi"/>
        </w:rPr>
        <w:t>more than 40</w:t>
      </w:r>
      <w:r w:rsidRPr="00C415C4">
        <w:rPr>
          <w:rFonts w:eastAsia="Times New Roman" w:cstheme="minorHAnsi"/>
        </w:rPr>
        <w:t xml:space="preserve"> countries.</w:t>
      </w:r>
    </w:p>
    <w:p w14:paraId="57F59479" w14:textId="77777777" w:rsidR="00A47D7D" w:rsidRDefault="00A47D7D" w:rsidP="005F1578">
      <w:pPr>
        <w:spacing w:after="0" w:line="276" w:lineRule="auto"/>
        <w:jc w:val="both"/>
        <w:rPr>
          <w:rFonts w:eastAsia="Times New Roman" w:cstheme="minorHAnsi"/>
        </w:rPr>
      </w:pPr>
    </w:p>
    <w:p w14:paraId="77468B4D" w14:textId="279FEE3F" w:rsidR="00FF5F54" w:rsidRDefault="00A47D7D" w:rsidP="005F1578">
      <w:pPr>
        <w:spacing w:line="276" w:lineRule="auto"/>
        <w:contextualSpacing/>
        <w:jc w:val="both"/>
        <w:rPr>
          <w:sz w:val="24"/>
          <w:szCs w:val="24"/>
        </w:rPr>
      </w:pPr>
      <w:r w:rsidRPr="00C415C4">
        <w:rPr>
          <w:rFonts w:eastAsia="Times New Roman" w:cstheme="minorHAnsi"/>
        </w:rPr>
        <w:t xml:space="preserve">Viveve continues to advance its clinical development program in SUI.  Viveve received FDA approval of its Investigational Device Exemption (IDE) application to conduct the multicenter, randomized, double-blinded, sham-controlled PURSUIT trial for improvement of SUI in women in July 2020 and FDA approval of its requested amendments to the IDE protocol in December 2020.  Initiation of the trial was reported in January 2021 and completion of subject enrollment was announced on December 14, 2021.  </w:t>
      </w:r>
      <w:r w:rsidR="00FF5F54" w:rsidRPr="000A36F9">
        <w:t xml:space="preserve">Completion of subject follow-up visits is anticipated by the end of 2022, and topline results will be reported shortly thereafter. If positive, results from the PURSUIT clinical trial may support a new SUI indication in the U.S. </w:t>
      </w:r>
    </w:p>
    <w:p w14:paraId="13E4A304" w14:textId="70DD3023" w:rsidR="00395A0F" w:rsidRDefault="00395A0F" w:rsidP="005F1578">
      <w:pPr>
        <w:spacing w:before="100" w:beforeAutospacing="1" w:after="100" w:afterAutospacing="1" w:line="276" w:lineRule="auto"/>
        <w:jc w:val="both"/>
        <w:rPr>
          <w:rFonts w:eastAsia="Times New Roman" w:cstheme="minorHAnsi"/>
        </w:rPr>
      </w:pPr>
      <w:r>
        <w:rPr>
          <w:rFonts w:eastAsia="Times New Roman" w:cstheme="minorHAnsi"/>
        </w:rPr>
        <w:t xml:space="preserve">For more information visit </w:t>
      </w:r>
      <w:hyperlink r:id="rId9" w:history="1">
        <w:r>
          <w:rPr>
            <w:rStyle w:val="Hyperlink"/>
            <w:rFonts w:eastAsia="Times New Roman" w:cstheme="minorHAnsi"/>
            <w:color w:val="0000FF"/>
          </w:rPr>
          <w:t>www.viveve.com</w:t>
        </w:r>
      </w:hyperlink>
      <w:r>
        <w:rPr>
          <w:rFonts w:eastAsia="Times New Roman" w:cstheme="minorHAnsi"/>
        </w:rPr>
        <w:t>.</w:t>
      </w:r>
    </w:p>
    <w:p w14:paraId="454E844E" w14:textId="77777777" w:rsidR="00395A0F" w:rsidRDefault="00395A0F" w:rsidP="005F1578">
      <w:pPr>
        <w:spacing w:after="0" w:line="276" w:lineRule="auto"/>
        <w:jc w:val="both"/>
        <w:rPr>
          <w:rFonts w:eastAsia="Times New Roman" w:cstheme="minorHAnsi"/>
        </w:rPr>
      </w:pPr>
      <w:r>
        <w:rPr>
          <w:rFonts w:eastAsia="Times New Roman" w:cstheme="minorHAnsi"/>
          <w:b/>
          <w:bCs/>
        </w:rPr>
        <w:t>Safe Harbor Statement</w:t>
      </w:r>
    </w:p>
    <w:p w14:paraId="74E3B2FE" w14:textId="0FAAE274" w:rsidR="00E65F04" w:rsidRPr="00D37079" w:rsidRDefault="00E65F04" w:rsidP="005F1578">
      <w:pPr>
        <w:spacing w:after="0" w:line="276" w:lineRule="auto"/>
        <w:jc w:val="both"/>
        <w:rPr>
          <w:rFonts w:eastAsia="Times New Roman" w:cstheme="minorHAnsi"/>
        </w:rPr>
      </w:pPr>
      <w:r w:rsidRPr="00D37079">
        <w:rPr>
          <w:rFonts w:eastAsia="Times New Roman" w:cstheme="minorHAnsi"/>
        </w:rPr>
        <w:t>All statements in this press release that are not based on historical fact are "forward-looking statements" within the meaning of Section 27A of the Securities Act of 1933 and Section 21E of the Securities Exchange Act of 1934, including, without limitation, implied and express statements regarding Viveve Medical, Inc.’s plans, timelines</w:t>
      </w:r>
      <w:r w:rsidR="001E727A">
        <w:rPr>
          <w:rFonts w:eastAsia="Times New Roman" w:cstheme="minorHAnsi"/>
        </w:rPr>
        <w:t>,</w:t>
      </w:r>
      <w:r w:rsidRPr="00D37079">
        <w:rPr>
          <w:rFonts w:eastAsia="Times New Roman" w:cstheme="minorHAnsi"/>
        </w:rPr>
        <w:t xml:space="preserve"> or presumptions of results for the PURSUIT trial. While management has based any </w:t>
      </w:r>
      <w:r w:rsidRPr="00D37079">
        <w:rPr>
          <w:rFonts w:eastAsia="Times New Roman" w:cstheme="minorHAnsi"/>
        </w:rPr>
        <w:lastRenderedPageBreak/>
        <w:t>forward-looking statements included in this press release on its current expectations, the information on which such expectations were based may change. These forward-looking statements rely on a number of assumptions concerning future events and are subject to a number of risks, uncertainties, and other factors, many of which are outside of our control, which could cause actual results to materially differ from such statements. Such risks, uncertainties and other factors include, but are not limited to, the timing, progress and results of our clinical trials, the fluctuation of global economic conditions, the impact of the novel coronavirus termed COVID-19 on our clinical development and regulatory review and clearances and on the manufacturing, placements and patient utilization of our Viveve Systems, the performance of management and our employees, our ability to obtain financing, our evaluation of strategic alternatives, our ability to obtain approval or clearance for sale of our medical device for all indications sought, competition, general economic conditions and other factors that are detailed in our periodic and current reports available for review at www.sec.gov. Furthermore, we operate in a highly competitive and rapidly changing environment where new and unanticipated risks may arise. Accordingly, investors should not place any reliance on forward-looking statements as a prediction of actual results. We disclaim any intention to, and undertake no obligation to, update or revise forward-looking statements to reflect events or circumstances that subsequently occur or of which we hereafter become aware, unless required by law.</w:t>
      </w:r>
    </w:p>
    <w:p w14:paraId="17752620" w14:textId="77777777" w:rsidR="00AB7965" w:rsidRDefault="00AB7965" w:rsidP="00AB7965">
      <w:pPr>
        <w:spacing w:after="0" w:line="240" w:lineRule="auto"/>
        <w:jc w:val="both"/>
        <w:rPr>
          <w:rFonts w:eastAsia="Times New Roman" w:cstheme="minorHAnsi"/>
          <w:i/>
          <w:iCs/>
        </w:rPr>
      </w:pPr>
    </w:p>
    <w:p w14:paraId="0DE17244" w14:textId="3EEFFACB" w:rsidR="00AB7965" w:rsidRDefault="00AB7965" w:rsidP="00AB7965">
      <w:pPr>
        <w:spacing w:after="0" w:line="240" w:lineRule="auto"/>
        <w:jc w:val="both"/>
        <w:rPr>
          <w:rFonts w:eastAsia="Times New Roman" w:cstheme="minorHAnsi"/>
          <w:i/>
          <w:iCs/>
        </w:rPr>
      </w:pPr>
      <w:r>
        <w:rPr>
          <w:rFonts w:eastAsia="Times New Roman" w:cstheme="minorHAnsi"/>
          <w:i/>
          <w:iCs/>
        </w:rPr>
        <w:t>Viveve is a registered trademark of Viveve, Inc.</w:t>
      </w:r>
      <w:r w:rsidRPr="003C0214">
        <w:rPr>
          <w:rFonts w:eastAsia="Times New Roman" w:cstheme="minorHAnsi"/>
          <w:i/>
          <w:iCs/>
        </w:rPr>
        <w:t xml:space="preserve"> </w:t>
      </w:r>
    </w:p>
    <w:p w14:paraId="0D87A6BA" w14:textId="77777777" w:rsidR="00AB7965" w:rsidRPr="00AB7965" w:rsidRDefault="00AB7965" w:rsidP="00AB7965">
      <w:pPr>
        <w:spacing w:after="0" w:line="240" w:lineRule="auto"/>
        <w:jc w:val="both"/>
        <w:rPr>
          <w:rFonts w:eastAsia="Times New Roman" w:cstheme="minorHAnsi"/>
        </w:rPr>
      </w:pPr>
    </w:p>
    <w:p w14:paraId="326CBAAA" w14:textId="77777777" w:rsidR="00395A0F" w:rsidRDefault="00395A0F" w:rsidP="00395A0F">
      <w:pPr>
        <w:spacing w:after="0" w:line="276" w:lineRule="auto"/>
      </w:pPr>
      <w:r>
        <w:rPr>
          <w:rFonts w:eastAsia="Times New Roman" w:cstheme="minorHAnsi"/>
          <w:b/>
          <w:bCs/>
        </w:rPr>
        <w:t>Investor Relations contacts:</w:t>
      </w:r>
      <w:r>
        <w:rPr>
          <w:rFonts w:eastAsia="Times New Roman" w:cstheme="minorHAnsi"/>
        </w:rPr>
        <w:br/>
        <w:t>Amato and Partners, LLC</w:t>
      </w:r>
      <w:r>
        <w:rPr>
          <w:rFonts w:eastAsia="Times New Roman" w:cstheme="minorHAnsi"/>
        </w:rPr>
        <w:br/>
        <w:t>Investor Relations Counsel</w:t>
      </w:r>
      <w:r>
        <w:rPr>
          <w:rFonts w:eastAsia="Times New Roman" w:cstheme="minorHAnsi"/>
        </w:rPr>
        <w:br/>
      </w:r>
      <w:hyperlink r:id="rId10" w:history="1">
        <w:r>
          <w:rPr>
            <w:rStyle w:val="Hyperlink"/>
            <w:rFonts w:eastAsia="Times New Roman" w:cstheme="minorHAnsi"/>
            <w:color w:val="0000FF"/>
          </w:rPr>
          <w:t>admin@amatoandpartners.com</w:t>
        </w:r>
      </w:hyperlink>
      <w:r>
        <w:rPr>
          <w:rFonts w:eastAsia="Times New Roman" w:cstheme="minorHAnsi"/>
        </w:rPr>
        <w:br/>
      </w:r>
      <w:r>
        <w:rPr>
          <w:rFonts w:eastAsia="Times New Roman" w:cstheme="minorHAnsi"/>
        </w:rPr>
        <w:br/>
      </w:r>
      <w:r>
        <w:rPr>
          <w:rFonts w:eastAsia="Times New Roman" w:cstheme="minorHAnsi"/>
          <w:b/>
          <w:bCs/>
        </w:rPr>
        <w:t>Media contact:</w:t>
      </w:r>
      <w:r>
        <w:rPr>
          <w:rFonts w:eastAsia="Times New Roman" w:cstheme="minorHAnsi"/>
        </w:rPr>
        <w:br/>
        <w:t>Bill Berry</w:t>
      </w:r>
      <w:r>
        <w:rPr>
          <w:rFonts w:eastAsia="Times New Roman" w:cstheme="minorHAnsi"/>
        </w:rPr>
        <w:br/>
        <w:t>Berry &amp; Company Public Relations</w:t>
      </w:r>
      <w:r>
        <w:rPr>
          <w:rFonts w:eastAsia="Times New Roman" w:cstheme="minorHAnsi"/>
        </w:rPr>
        <w:br/>
        <w:t>(212) 253-8881</w:t>
      </w:r>
      <w:r>
        <w:rPr>
          <w:rFonts w:eastAsia="Times New Roman" w:cstheme="minorHAnsi"/>
        </w:rPr>
        <w:br/>
      </w:r>
      <w:hyperlink r:id="rId11" w:history="1">
        <w:r>
          <w:rPr>
            <w:rStyle w:val="Hyperlink"/>
            <w:rFonts w:eastAsia="Times New Roman" w:cstheme="minorHAnsi"/>
            <w:color w:val="0000FF"/>
          </w:rPr>
          <w:t>bberry@berrypr.com</w:t>
        </w:r>
      </w:hyperlink>
    </w:p>
    <w:p w14:paraId="46337BA0" w14:textId="77777777" w:rsidR="00C80F62" w:rsidRPr="00F33CE1" w:rsidRDefault="00C80F62" w:rsidP="0088438E">
      <w:pPr>
        <w:spacing w:after="0"/>
        <w:rPr>
          <w:color w:val="1F2933"/>
          <w:sz w:val="24"/>
          <w:szCs w:val="24"/>
        </w:rPr>
      </w:pPr>
    </w:p>
    <w:sectPr w:rsidR="00C80F62" w:rsidRPr="00F33CE1" w:rsidSect="00685E52">
      <w:pgSz w:w="12240" w:h="15840"/>
      <w:pgMar w:top="144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tzAyMTG2NAABJR2l4NTi4sz8PJACE4NaAOQE11wtAAAA"/>
  </w:docVars>
  <w:rsids>
    <w:rsidRoot w:val="00C02155"/>
    <w:rsid w:val="000059AD"/>
    <w:rsid w:val="00016C5E"/>
    <w:rsid w:val="00027F6F"/>
    <w:rsid w:val="00033929"/>
    <w:rsid w:val="00034993"/>
    <w:rsid w:val="00040900"/>
    <w:rsid w:val="00043C48"/>
    <w:rsid w:val="00045F38"/>
    <w:rsid w:val="0004709D"/>
    <w:rsid w:val="00062765"/>
    <w:rsid w:val="0007670D"/>
    <w:rsid w:val="000779C1"/>
    <w:rsid w:val="00091393"/>
    <w:rsid w:val="00091566"/>
    <w:rsid w:val="00091B42"/>
    <w:rsid w:val="00092BBE"/>
    <w:rsid w:val="00095DC0"/>
    <w:rsid w:val="000A36F9"/>
    <w:rsid w:val="000A7208"/>
    <w:rsid w:val="000D2752"/>
    <w:rsid w:val="000D74B6"/>
    <w:rsid w:val="000E3384"/>
    <w:rsid w:val="000E3544"/>
    <w:rsid w:val="000E49F4"/>
    <w:rsid w:val="000E6774"/>
    <w:rsid w:val="000F2D0C"/>
    <w:rsid w:val="000F3E86"/>
    <w:rsid w:val="000F5E34"/>
    <w:rsid w:val="001103F6"/>
    <w:rsid w:val="00110DC6"/>
    <w:rsid w:val="00116A93"/>
    <w:rsid w:val="00122C40"/>
    <w:rsid w:val="00127E56"/>
    <w:rsid w:val="00130776"/>
    <w:rsid w:val="00144C8C"/>
    <w:rsid w:val="0015005E"/>
    <w:rsid w:val="00154BA6"/>
    <w:rsid w:val="00162119"/>
    <w:rsid w:val="001636BB"/>
    <w:rsid w:val="00183D97"/>
    <w:rsid w:val="00183F53"/>
    <w:rsid w:val="00190BBE"/>
    <w:rsid w:val="001933C7"/>
    <w:rsid w:val="001A7DC6"/>
    <w:rsid w:val="001B2B4B"/>
    <w:rsid w:val="001C3A67"/>
    <w:rsid w:val="001C4B5B"/>
    <w:rsid w:val="001C73D6"/>
    <w:rsid w:val="001D5AB0"/>
    <w:rsid w:val="001E3A8A"/>
    <w:rsid w:val="001E727A"/>
    <w:rsid w:val="001F7233"/>
    <w:rsid w:val="001F7DB8"/>
    <w:rsid w:val="00206ECD"/>
    <w:rsid w:val="002167A7"/>
    <w:rsid w:val="0022016B"/>
    <w:rsid w:val="00220ECE"/>
    <w:rsid w:val="002263B5"/>
    <w:rsid w:val="0023417A"/>
    <w:rsid w:val="00267AD8"/>
    <w:rsid w:val="00277976"/>
    <w:rsid w:val="002839B6"/>
    <w:rsid w:val="0029396C"/>
    <w:rsid w:val="002A036D"/>
    <w:rsid w:val="002A3709"/>
    <w:rsid w:val="002A7864"/>
    <w:rsid w:val="002B01A1"/>
    <w:rsid w:val="002B3CE5"/>
    <w:rsid w:val="002B6DB0"/>
    <w:rsid w:val="002D05FD"/>
    <w:rsid w:val="002D7CFD"/>
    <w:rsid w:val="002E22B8"/>
    <w:rsid w:val="002E4316"/>
    <w:rsid w:val="002F2373"/>
    <w:rsid w:val="00300732"/>
    <w:rsid w:val="00307542"/>
    <w:rsid w:val="00310DB2"/>
    <w:rsid w:val="00313E38"/>
    <w:rsid w:val="00317D41"/>
    <w:rsid w:val="00320911"/>
    <w:rsid w:val="0032135B"/>
    <w:rsid w:val="00323E2E"/>
    <w:rsid w:val="00325F73"/>
    <w:rsid w:val="00333A53"/>
    <w:rsid w:val="003355F7"/>
    <w:rsid w:val="0033762F"/>
    <w:rsid w:val="00337D3A"/>
    <w:rsid w:val="0034479B"/>
    <w:rsid w:val="00345B89"/>
    <w:rsid w:val="003469E5"/>
    <w:rsid w:val="00363E50"/>
    <w:rsid w:val="003672AF"/>
    <w:rsid w:val="00390DAB"/>
    <w:rsid w:val="0039461B"/>
    <w:rsid w:val="00395A0F"/>
    <w:rsid w:val="00395A5E"/>
    <w:rsid w:val="003A5C23"/>
    <w:rsid w:val="003A7018"/>
    <w:rsid w:val="003B3886"/>
    <w:rsid w:val="003B5280"/>
    <w:rsid w:val="003B5DA1"/>
    <w:rsid w:val="003C3AB1"/>
    <w:rsid w:val="003C48E1"/>
    <w:rsid w:val="003D2085"/>
    <w:rsid w:val="003D73B9"/>
    <w:rsid w:val="003E04C4"/>
    <w:rsid w:val="003F0E95"/>
    <w:rsid w:val="004041C4"/>
    <w:rsid w:val="004066B7"/>
    <w:rsid w:val="00406F48"/>
    <w:rsid w:val="00410C11"/>
    <w:rsid w:val="00411511"/>
    <w:rsid w:val="00417ED5"/>
    <w:rsid w:val="00420F4F"/>
    <w:rsid w:val="00421E41"/>
    <w:rsid w:val="00424A44"/>
    <w:rsid w:val="00425082"/>
    <w:rsid w:val="00425CFF"/>
    <w:rsid w:val="00426AA6"/>
    <w:rsid w:val="00426BC1"/>
    <w:rsid w:val="00426E09"/>
    <w:rsid w:val="00432FB4"/>
    <w:rsid w:val="0044102F"/>
    <w:rsid w:val="00441BC0"/>
    <w:rsid w:val="00456A56"/>
    <w:rsid w:val="00456E93"/>
    <w:rsid w:val="00466D04"/>
    <w:rsid w:val="004828B3"/>
    <w:rsid w:val="00485137"/>
    <w:rsid w:val="00485163"/>
    <w:rsid w:val="00490659"/>
    <w:rsid w:val="00490D45"/>
    <w:rsid w:val="00492815"/>
    <w:rsid w:val="0049392B"/>
    <w:rsid w:val="004A42DB"/>
    <w:rsid w:val="004B77E9"/>
    <w:rsid w:val="004C343D"/>
    <w:rsid w:val="004C68B5"/>
    <w:rsid w:val="004E0023"/>
    <w:rsid w:val="004E55D9"/>
    <w:rsid w:val="004F2504"/>
    <w:rsid w:val="004F344E"/>
    <w:rsid w:val="004F3AB5"/>
    <w:rsid w:val="00504953"/>
    <w:rsid w:val="00506326"/>
    <w:rsid w:val="00520AC6"/>
    <w:rsid w:val="00520C6D"/>
    <w:rsid w:val="0052383B"/>
    <w:rsid w:val="00537941"/>
    <w:rsid w:val="00542071"/>
    <w:rsid w:val="00543598"/>
    <w:rsid w:val="005465F9"/>
    <w:rsid w:val="00547C42"/>
    <w:rsid w:val="005520A0"/>
    <w:rsid w:val="0057367B"/>
    <w:rsid w:val="00580AD1"/>
    <w:rsid w:val="00585ADA"/>
    <w:rsid w:val="00591D94"/>
    <w:rsid w:val="00596870"/>
    <w:rsid w:val="005A05B3"/>
    <w:rsid w:val="005A1FAB"/>
    <w:rsid w:val="005A22F4"/>
    <w:rsid w:val="005A511C"/>
    <w:rsid w:val="005B0B92"/>
    <w:rsid w:val="005C3D05"/>
    <w:rsid w:val="005C56EC"/>
    <w:rsid w:val="005C596A"/>
    <w:rsid w:val="005D7FA4"/>
    <w:rsid w:val="005E0482"/>
    <w:rsid w:val="005E2D18"/>
    <w:rsid w:val="005F1578"/>
    <w:rsid w:val="005F60DE"/>
    <w:rsid w:val="00602CAA"/>
    <w:rsid w:val="006111E4"/>
    <w:rsid w:val="00612B2B"/>
    <w:rsid w:val="00615726"/>
    <w:rsid w:val="00615DC0"/>
    <w:rsid w:val="00632722"/>
    <w:rsid w:val="00634903"/>
    <w:rsid w:val="00636566"/>
    <w:rsid w:val="006466DA"/>
    <w:rsid w:val="00655648"/>
    <w:rsid w:val="00657412"/>
    <w:rsid w:val="006605A2"/>
    <w:rsid w:val="0066114C"/>
    <w:rsid w:val="006624BF"/>
    <w:rsid w:val="006776DE"/>
    <w:rsid w:val="00677DE9"/>
    <w:rsid w:val="006820B9"/>
    <w:rsid w:val="00683BF0"/>
    <w:rsid w:val="00685E52"/>
    <w:rsid w:val="00687AE3"/>
    <w:rsid w:val="00692A84"/>
    <w:rsid w:val="006A01B5"/>
    <w:rsid w:val="006A0FC6"/>
    <w:rsid w:val="006A1EAB"/>
    <w:rsid w:val="006B1000"/>
    <w:rsid w:val="006B6C13"/>
    <w:rsid w:val="006B7A49"/>
    <w:rsid w:val="006C26AF"/>
    <w:rsid w:val="006D60F3"/>
    <w:rsid w:val="006E4297"/>
    <w:rsid w:val="006E5387"/>
    <w:rsid w:val="006E592A"/>
    <w:rsid w:val="006F0F9E"/>
    <w:rsid w:val="006F219A"/>
    <w:rsid w:val="006F314C"/>
    <w:rsid w:val="006F449E"/>
    <w:rsid w:val="00704E6D"/>
    <w:rsid w:val="0070679A"/>
    <w:rsid w:val="007109CE"/>
    <w:rsid w:val="00710C25"/>
    <w:rsid w:val="00712B04"/>
    <w:rsid w:val="00717974"/>
    <w:rsid w:val="007314A4"/>
    <w:rsid w:val="00731FDB"/>
    <w:rsid w:val="00732A8F"/>
    <w:rsid w:val="00734CC1"/>
    <w:rsid w:val="00735978"/>
    <w:rsid w:val="007371C8"/>
    <w:rsid w:val="0074362D"/>
    <w:rsid w:val="007455B9"/>
    <w:rsid w:val="0074685F"/>
    <w:rsid w:val="00752AFB"/>
    <w:rsid w:val="0077137B"/>
    <w:rsid w:val="00774099"/>
    <w:rsid w:val="0078533C"/>
    <w:rsid w:val="00785B64"/>
    <w:rsid w:val="00792580"/>
    <w:rsid w:val="007A6BA0"/>
    <w:rsid w:val="007A701A"/>
    <w:rsid w:val="007A772B"/>
    <w:rsid w:val="007C447A"/>
    <w:rsid w:val="007C461C"/>
    <w:rsid w:val="007C6211"/>
    <w:rsid w:val="007D44BC"/>
    <w:rsid w:val="007E3BED"/>
    <w:rsid w:val="007E6310"/>
    <w:rsid w:val="007E6BFE"/>
    <w:rsid w:val="007F0139"/>
    <w:rsid w:val="0080454C"/>
    <w:rsid w:val="008343D1"/>
    <w:rsid w:val="00834675"/>
    <w:rsid w:val="00842824"/>
    <w:rsid w:val="00842CE5"/>
    <w:rsid w:val="0084525A"/>
    <w:rsid w:val="008456CC"/>
    <w:rsid w:val="00853D12"/>
    <w:rsid w:val="008540F1"/>
    <w:rsid w:val="00861D4E"/>
    <w:rsid w:val="00880652"/>
    <w:rsid w:val="00880E01"/>
    <w:rsid w:val="0088438E"/>
    <w:rsid w:val="00885094"/>
    <w:rsid w:val="008862CA"/>
    <w:rsid w:val="00894B4D"/>
    <w:rsid w:val="00894CD2"/>
    <w:rsid w:val="008A46A3"/>
    <w:rsid w:val="008B08BB"/>
    <w:rsid w:val="008B621D"/>
    <w:rsid w:val="008B6373"/>
    <w:rsid w:val="008B7D30"/>
    <w:rsid w:val="008C1E83"/>
    <w:rsid w:val="008C3913"/>
    <w:rsid w:val="008D1F4D"/>
    <w:rsid w:val="008D34F3"/>
    <w:rsid w:val="008E6DA8"/>
    <w:rsid w:val="008F261B"/>
    <w:rsid w:val="009165FE"/>
    <w:rsid w:val="00917C93"/>
    <w:rsid w:val="0092314D"/>
    <w:rsid w:val="00935832"/>
    <w:rsid w:val="009416BA"/>
    <w:rsid w:val="00943512"/>
    <w:rsid w:val="0094427C"/>
    <w:rsid w:val="00944688"/>
    <w:rsid w:val="0095011A"/>
    <w:rsid w:val="00970D9E"/>
    <w:rsid w:val="00971F90"/>
    <w:rsid w:val="00977854"/>
    <w:rsid w:val="0098189E"/>
    <w:rsid w:val="00981E1A"/>
    <w:rsid w:val="00982A92"/>
    <w:rsid w:val="00984696"/>
    <w:rsid w:val="0099592E"/>
    <w:rsid w:val="009A0462"/>
    <w:rsid w:val="009A2E1B"/>
    <w:rsid w:val="009A58B4"/>
    <w:rsid w:val="009B2BEE"/>
    <w:rsid w:val="009B57B9"/>
    <w:rsid w:val="009C25A4"/>
    <w:rsid w:val="009C4E26"/>
    <w:rsid w:val="009D44C5"/>
    <w:rsid w:val="00A11966"/>
    <w:rsid w:val="00A16FC7"/>
    <w:rsid w:val="00A1780E"/>
    <w:rsid w:val="00A22F55"/>
    <w:rsid w:val="00A2325D"/>
    <w:rsid w:val="00A25B1F"/>
    <w:rsid w:val="00A27B69"/>
    <w:rsid w:val="00A47D7D"/>
    <w:rsid w:val="00A50E25"/>
    <w:rsid w:val="00A74E35"/>
    <w:rsid w:val="00A804D7"/>
    <w:rsid w:val="00A86FB0"/>
    <w:rsid w:val="00A9131E"/>
    <w:rsid w:val="00A91B66"/>
    <w:rsid w:val="00A94900"/>
    <w:rsid w:val="00A95E99"/>
    <w:rsid w:val="00AA18D0"/>
    <w:rsid w:val="00AB5006"/>
    <w:rsid w:val="00AB65E8"/>
    <w:rsid w:val="00AB7819"/>
    <w:rsid w:val="00AB7965"/>
    <w:rsid w:val="00AC5D96"/>
    <w:rsid w:val="00AC73AD"/>
    <w:rsid w:val="00AD28C5"/>
    <w:rsid w:val="00AD341A"/>
    <w:rsid w:val="00AD55D6"/>
    <w:rsid w:val="00AD6E73"/>
    <w:rsid w:val="00AE3F5C"/>
    <w:rsid w:val="00AE4676"/>
    <w:rsid w:val="00B03D2D"/>
    <w:rsid w:val="00B06ACC"/>
    <w:rsid w:val="00B15B4E"/>
    <w:rsid w:val="00B249A9"/>
    <w:rsid w:val="00B2508B"/>
    <w:rsid w:val="00B336C2"/>
    <w:rsid w:val="00B34C84"/>
    <w:rsid w:val="00B3682D"/>
    <w:rsid w:val="00B43668"/>
    <w:rsid w:val="00B46F0A"/>
    <w:rsid w:val="00B51760"/>
    <w:rsid w:val="00B61225"/>
    <w:rsid w:val="00B74F57"/>
    <w:rsid w:val="00B81577"/>
    <w:rsid w:val="00B8455D"/>
    <w:rsid w:val="00B84E83"/>
    <w:rsid w:val="00B92225"/>
    <w:rsid w:val="00BA47C9"/>
    <w:rsid w:val="00BD11A4"/>
    <w:rsid w:val="00BD5055"/>
    <w:rsid w:val="00BE6EC9"/>
    <w:rsid w:val="00C02155"/>
    <w:rsid w:val="00C05167"/>
    <w:rsid w:val="00C05411"/>
    <w:rsid w:val="00C07DD3"/>
    <w:rsid w:val="00C25B11"/>
    <w:rsid w:val="00C30589"/>
    <w:rsid w:val="00C316C8"/>
    <w:rsid w:val="00C456F5"/>
    <w:rsid w:val="00C46C3F"/>
    <w:rsid w:val="00C61602"/>
    <w:rsid w:val="00C678C6"/>
    <w:rsid w:val="00C748AE"/>
    <w:rsid w:val="00C760D5"/>
    <w:rsid w:val="00C80F62"/>
    <w:rsid w:val="00C83567"/>
    <w:rsid w:val="00C85AA1"/>
    <w:rsid w:val="00C86D74"/>
    <w:rsid w:val="00C86EA6"/>
    <w:rsid w:val="00C87A92"/>
    <w:rsid w:val="00C90D9D"/>
    <w:rsid w:val="00C96113"/>
    <w:rsid w:val="00CA16C9"/>
    <w:rsid w:val="00CB1039"/>
    <w:rsid w:val="00CB27D7"/>
    <w:rsid w:val="00CB5B30"/>
    <w:rsid w:val="00CB7273"/>
    <w:rsid w:val="00CC17F8"/>
    <w:rsid w:val="00CC68F2"/>
    <w:rsid w:val="00CD1C74"/>
    <w:rsid w:val="00CD54DB"/>
    <w:rsid w:val="00CE262E"/>
    <w:rsid w:val="00CE6BFE"/>
    <w:rsid w:val="00CF2886"/>
    <w:rsid w:val="00D02094"/>
    <w:rsid w:val="00D108F9"/>
    <w:rsid w:val="00D35265"/>
    <w:rsid w:val="00D3569D"/>
    <w:rsid w:val="00D37A5B"/>
    <w:rsid w:val="00D414B0"/>
    <w:rsid w:val="00D45467"/>
    <w:rsid w:val="00D64BAB"/>
    <w:rsid w:val="00D67AC9"/>
    <w:rsid w:val="00D7706D"/>
    <w:rsid w:val="00D81EE0"/>
    <w:rsid w:val="00D82BF0"/>
    <w:rsid w:val="00D844CA"/>
    <w:rsid w:val="00D977B0"/>
    <w:rsid w:val="00DA0A3C"/>
    <w:rsid w:val="00DB1809"/>
    <w:rsid w:val="00DB4EBB"/>
    <w:rsid w:val="00DC23B5"/>
    <w:rsid w:val="00DC5E77"/>
    <w:rsid w:val="00DC6F0E"/>
    <w:rsid w:val="00DD10C9"/>
    <w:rsid w:val="00DD1AAB"/>
    <w:rsid w:val="00DD58FE"/>
    <w:rsid w:val="00DD6D97"/>
    <w:rsid w:val="00DE66AB"/>
    <w:rsid w:val="00E03A3C"/>
    <w:rsid w:val="00E05493"/>
    <w:rsid w:val="00E11377"/>
    <w:rsid w:val="00E119A0"/>
    <w:rsid w:val="00E13BFD"/>
    <w:rsid w:val="00E149AB"/>
    <w:rsid w:val="00E17633"/>
    <w:rsid w:val="00E24B15"/>
    <w:rsid w:val="00E3176B"/>
    <w:rsid w:val="00E33D9F"/>
    <w:rsid w:val="00E44C48"/>
    <w:rsid w:val="00E45C4D"/>
    <w:rsid w:val="00E565DF"/>
    <w:rsid w:val="00E61002"/>
    <w:rsid w:val="00E65F04"/>
    <w:rsid w:val="00E72668"/>
    <w:rsid w:val="00E73B4A"/>
    <w:rsid w:val="00E7663B"/>
    <w:rsid w:val="00E76FE7"/>
    <w:rsid w:val="00E9693C"/>
    <w:rsid w:val="00EA5095"/>
    <w:rsid w:val="00EA52D2"/>
    <w:rsid w:val="00EE1AF0"/>
    <w:rsid w:val="00EE430D"/>
    <w:rsid w:val="00EE4C60"/>
    <w:rsid w:val="00EF0C68"/>
    <w:rsid w:val="00EF0DF1"/>
    <w:rsid w:val="00F0235B"/>
    <w:rsid w:val="00F03E1E"/>
    <w:rsid w:val="00F07D34"/>
    <w:rsid w:val="00F10DCF"/>
    <w:rsid w:val="00F33CE1"/>
    <w:rsid w:val="00F414A5"/>
    <w:rsid w:val="00F523F3"/>
    <w:rsid w:val="00F647BC"/>
    <w:rsid w:val="00F71C03"/>
    <w:rsid w:val="00F731AB"/>
    <w:rsid w:val="00F761C7"/>
    <w:rsid w:val="00F812A5"/>
    <w:rsid w:val="00F81947"/>
    <w:rsid w:val="00F82511"/>
    <w:rsid w:val="00FA3855"/>
    <w:rsid w:val="00FA3B2B"/>
    <w:rsid w:val="00FB292D"/>
    <w:rsid w:val="00FC126D"/>
    <w:rsid w:val="00FC5002"/>
    <w:rsid w:val="00FD04BF"/>
    <w:rsid w:val="00FE231C"/>
    <w:rsid w:val="00FE367F"/>
    <w:rsid w:val="00FE37B2"/>
    <w:rsid w:val="00FE3A3B"/>
    <w:rsid w:val="00FE7C03"/>
    <w:rsid w:val="00FE7EE4"/>
    <w:rsid w:val="00FF5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7926D"/>
  <w15:docId w15:val="{B6C4F17C-F3E7-4C0E-AD09-85992773A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C02155"/>
    <w:pPr>
      <w:widowControl w:val="0"/>
      <w:spacing w:after="0" w:line="240" w:lineRule="auto"/>
      <w:ind w:left="100"/>
      <w:outlineLvl w:val="0"/>
    </w:pPr>
    <w:rPr>
      <w:rFonts w:ascii="Arial" w:eastAsia="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C02155"/>
    <w:rPr>
      <w:rFonts w:ascii="Arial" w:eastAsia="Arial" w:hAnsi="Arial"/>
      <w:b/>
      <w:bCs/>
    </w:rPr>
  </w:style>
  <w:style w:type="character" w:styleId="Hyperlink">
    <w:name w:val="Hyperlink"/>
    <w:basedOn w:val="DefaultParagraphFont"/>
    <w:uiPriority w:val="99"/>
    <w:unhideWhenUsed/>
    <w:rsid w:val="00C02155"/>
    <w:rPr>
      <w:color w:val="0563C1" w:themeColor="hyperlink"/>
      <w:u w:val="single"/>
    </w:rPr>
  </w:style>
  <w:style w:type="character" w:customStyle="1" w:styleId="UnresolvedMention1">
    <w:name w:val="Unresolved Mention1"/>
    <w:basedOn w:val="DefaultParagraphFont"/>
    <w:uiPriority w:val="99"/>
    <w:semiHidden/>
    <w:unhideWhenUsed/>
    <w:rsid w:val="00D844CA"/>
    <w:rPr>
      <w:color w:val="808080"/>
      <w:shd w:val="clear" w:color="auto" w:fill="E6E6E6"/>
    </w:rPr>
  </w:style>
  <w:style w:type="character" w:styleId="UnresolvedMention">
    <w:name w:val="Unresolved Mention"/>
    <w:basedOn w:val="DefaultParagraphFont"/>
    <w:uiPriority w:val="99"/>
    <w:semiHidden/>
    <w:unhideWhenUsed/>
    <w:rsid w:val="005C596A"/>
    <w:rPr>
      <w:color w:val="808080"/>
      <w:shd w:val="clear" w:color="auto" w:fill="E6E6E6"/>
    </w:rPr>
  </w:style>
  <w:style w:type="paragraph" w:styleId="BalloonText">
    <w:name w:val="Balloon Text"/>
    <w:basedOn w:val="Normal"/>
    <w:link w:val="BalloonTextChar"/>
    <w:uiPriority w:val="99"/>
    <w:semiHidden/>
    <w:unhideWhenUsed/>
    <w:rsid w:val="005C59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596A"/>
    <w:rPr>
      <w:rFonts w:ascii="Segoe UI" w:hAnsi="Segoe UI" w:cs="Segoe UI"/>
      <w:sz w:val="18"/>
      <w:szCs w:val="18"/>
    </w:rPr>
  </w:style>
  <w:style w:type="character" w:styleId="FollowedHyperlink">
    <w:name w:val="FollowedHyperlink"/>
    <w:basedOn w:val="DefaultParagraphFont"/>
    <w:uiPriority w:val="99"/>
    <w:semiHidden/>
    <w:unhideWhenUsed/>
    <w:rsid w:val="00853D12"/>
    <w:rPr>
      <w:color w:val="954F72" w:themeColor="followedHyperlink"/>
      <w:u w:val="single"/>
    </w:rPr>
  </w:style>
  <w:style w:type="paragraph" w:styleId="Revision">
    <w:name w:val="Revision"/>
    <w:hidden/>
    <w:uiPriority w:val="99"/>
    <w:semiHidden/>
    <w:rsid w:val="006E592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78146">
      <w:bodyDiv w:val="1"/>
      <w:marLeft w:val="0"/>
      <w:marRight w:val="0"/>
      <w:marTop w:val="0"/>
      <w:marBottom w:val="0"/>
      <w:divBdr>
        <w:top w:val="none" w:sz="0" w:space="0" w:color="auto"/>
        <w:left w:val="none" w:sz="0" w:space="0" w:color="auto"/>
        <w:bottom w:val="none" w:sz="0" w:space="0" w:color="auto"/>
        <w:right w:val="none" w:sz="0" w:space="0" w:color="auto"/>
      </w:divBdr>
    </w:div>
    <w:div w:id="857280297">
      <w:bodyDiv w:val="1"/>
      <w:marLeft w:val="0"/>
      <w:marRight w:val="0"/>
      <w:marTop w:val="0"/>
      <w:marBottom w:val="0"/>
      <w:divBdr>
        <w:top w:val="none" w:sz="0" w:space="0" w:color="auto"/>
        <w:left w:val="none" w:sz="0" w:space="0" w:color="auto"/>
        <w:bottom w:val="none" w:sz="0" w:space="0" w:color="auto"/>
        <w:right w:val="none" w:sz="0" w:space="0" w:color="auto"/>
      </w:divBdr>
    </w:div>
    <w:div w:id="1185288667">
      <w:bodyDiv w:val="1"/>
      <w:marLeft w:val="0"/>
      <w:marRight w:val="0"/>
      <w:marTop w:val="0"/>
      <w:marBottom w:val="0"/>
      <w:divBdr>
        <w:top w:val="none" w:sz="0" w:space="0" w:color="auto"/>
        <w:left w:val="none" w:sz="0" w:space="0" w:color="auto"/>
        <w:bottom w:val="none" w:sz="0" w:space="0" w:color="auto"/>
        <w:right w:val="none" w:sz="0" w:space="0" w:color="auto"/>
      </w:divBdr>
    </w:div>
    <w:div w:id="1443455758">
      <w:bodyDiv w:val="1"/>
      <w:marLeft w:val="0"/>
      <w:marRight w:val="0"/>
      <w:marTop w:val="0"/>
      <w:marBottom w:val="0"/>
      <w:divBdr>
        <w:top w:val="none" w:sz="0" w:space="0" w:color="auto"/>
        <w:left w:val="none" w:sz="0" w:space="0" w:color="auto"/>
        <w:bottom w:val="none" w:sz="0" w:space="0" w:color="auto"/>
        <w:right w:val="none" w:sz="0" w:space="0" w:color="auto"/>
      </w:divBdr>
    </w:div>
    <w:div w:id="1823036476">
      <w:bodyDiv w:val="1"/>
      <w:marLeft w:val="0"/>
      <w:marRight w:val="0"/>
      <w:marTop w:val="0"/>
      <w:marBottom w:val="0"/>
      <w:divBdr>
        <w:top w:val="none" w:sz="0" w:space="0" w:color="auto"/>
        <w:left w:val="none" w:sz="0" w:space="0" w:color="auto"/>
        <w:bottom w:val="none" w:sz="0" w:space="0" w:color="auto"/>
        <w:right w:val="none" w:sz="0" w:space="0" w:color="auto"/>
      </w:divBdr>
      <w:divsChild>
        <w:div w:id="643971005">
          <w:marLeft w:val="0"/>
          <w:marRight w:val="0"/>
          <w:marTop w:val="0"/>
          <w:marBottom w:val="0"/>
          <w:divBdr>
            <w:top w:val="none" w:sz="0" w:space="0" w:color="auto"/>
            <w:left w:val="none" w:sz="0" w:space="0" w:color="auto"/>
            <w:bottom w:val="none" w:sz="0" w:space="0" w:color="auto"/>
            <w:right w:val="none" w:sz="0" w:space="0" w:color="auto"/>
          </w:divBdr>
          <w:divsChild>
            <w:div w:id="1021393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r.viveve.com"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berry@berrypr.com" TargetMode="External"/><Relationship Id="rId5" Type="http://schemas.openxmlformats.org/officeDocument/2006/relationships/styles" Target="styles.xml"/><Relationship Id="rId10" Type="http://schemas.openxmlformats.org/officeDocument/2006/relationships/hyperlink" Target="mailto:admin@amatoandpartners.com" TargetMode="External"/><Relationship Id="rId4" Type="http://schemas.openxmlformats.org/officeDocument/2006/relationships/customXml" Target="../customXml/item4.xml"/><Relationship Id="rId9" Type="http://schemas.openxmlformats.org/officeDocument/2006/relationships/hyperlink" Target="https://us.vivev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EF7498BF605949BA68615B3CE62692" ma:contentTypeVersion="16" ma:contentTypeDescription="Create a new document." ma:contentTypeScope="" ma:versionID="00a0437f70acfe74726adf34e56e116f">
  <xsd:schema xmlns:xsd="http://www.w3.org/2001/XMLSchema" xmlns:xs="http://www.w3.org/2001/XMLSchema" xmlns:p="http://schemas.microsoft.com/office/2006/metadata/properties" xmlns:ns2="9cee1c65-87e3-4c97-8bca-3e82da0c9fe7" xmlns:ns3="e6f4e491-4394-49af-a9b0-b4e444c34e78" targetNamespace="http://schemas.microsoft.com/office/2006/metadata/properties" ma:root="true" ma:fieldsID="19ede2492000a1233336f28aee7354ea" ns2:_="" ns3:_="">
    <xsd:import namespace="9cee1c65-87e3-4c97-8bca-3e82da0c9fe7"/>
    <xsd:import namespace="e6f4e491-4394-49af-a9b0-b4e444c34e7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ee1c65-87e3-4c97-8bca-3e82da0c9f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24d156b-222d-4ad8-a802-34f5be040388}" ma:internalName="TaxCatchAll" ma:showField="CatchAllData" ma:web="9cee1c65-87e3-4c97-8bca-3e82da0c9fe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6f4e491-4394-49af-a9b0-b4e444c34e7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abb0e89-3dae-4b85-8484-7a658a2231a9"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6f4e491-4394-49af-a9b0-b4e444c34e78">
      <Terms xmlns="http://schemas.microsoft.com/office/infopath/2007/PartnerControls"/>
    </lcf76f155ced4ddcb4097134ff3c332f>
    <TaxCatchAll xmlns="9cee1c65-87e3-4c97-8bca-3e82da0c9fe7" xsi:nil="true"/>
  </documentManagement>
</p:properties>
</file>

<file path=customXml/itemProps1.xml><?xml version="1.0" encoding="utf-8"?>
<ds:datastoreItem xmlns:ds="http://schemas.openxmlformats.org/officeDocument/2006/customXml" ds:itemID="{06D33BE7-1699-40F8-81D8-E73BD45657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ee1c65-87e3-4c97-8bca-3e82da0c9fe7"/>
    <ds:schemaRef ds:uri="e6f4e491-4394-49af-a9b0-b4e444c34e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2C9652-3B60-4728-929E-E36863A79FB3}">
  <ds:schemaRefs>
    <ds:schemaRef ds:uri="http://schemas.microsoft.com/sharepoint/v3/contenttype/forms"/>
  </ds:schemaRefs>
</ds:datastoreItem>
</file>

<file path=customXml/itemProps3.xml><?xml version="1.0" encoding="utf-8"?>
<ds:datastoreItem xmlns:ds="http://schemas.openxmlformats.org/officeDocument/2006/customXml" ds:itemID="{769CC8D3-A0D5-43DA-914D-3FCDA0658499}">
  <ds:schemaRefs>
    <ds:schemaRef ds:uri="http://schemas.openxmlformats.org/officeDocument/2006/bibliography"/>
  </ds:schemaRefs>
</ds:datastoreItem>
</file>

<file path=customXml/itemProps4.xml><?xml version="1.0" encoding="utf-8"?>
<ds:datastoreItem xmlns:ds="http://schemas.openxmlformats.org/officeDocument/2006/customXml" ds:itemID="{AE009C76-2EA1-4FE5-ABE7-968892F867DD}">
  <ds:schemaRefs>
    <ds:schemaRef ds:uri="http://schemas.microsoft.com/office/2006/metadata/properties"/>
    <ds:schemaRef ds:uri="http://schemas.microsoft.com/office/infopath/2007/PartnerControls"/>
    <ds:schemaRef ds:uri="e6f4e491-4394-49af-a9b0-b4e444c34e78"/>
    <ds:schemaRef ds:uri="9cee1c65-87e3-4c97-8bca-3e82da0c9fe7"/>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759</Words>
  <Characters>433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 Swindle</dc:creator>
  <cp:lastModifiedBy>Jeannie Swindle</cp:lastModifiedBy>
  <cp:revision>18</cp:revision>
  <cp:lastPrinted>2019-02-28T23:07:00Z</cp:lastPrinted>
  <dcterms:created xsi:type="dcterms:W3CDTF">2022-09-19T20:08:00Z</dcterms:created>
  <dcterms:modified xsi:type="dcterms:W3CDTF">2022-09-19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EF7498BF605949BA68615B3CE62692</vt:lpwstr>
  </property>
</Properties>
</file>